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6B740" w14:textId="77777777" w:rsidR="00A77427" w:rsidRDefault="00CC3817">
      <w:pPr>
        <w:jc w:val="center"/>
      </w:pPr>
      <w:r>
        <w:rPr>
          <w:b/>
          <w:bCs/>
          <w:sz w:val="40"/>
          <w:szCs w:val="40"/>
        </w:rPr>
        <w:t>AFFIDAVIT</w:t>
      </w:r>
    </w:p>
    <w:p w14:paraId="07710B57" w14:textId="77777777" w:rsidR="00A77427" w:rsidRDefault="00CC3817">
      <w:r>
        <w:t>STATE OF ARIZONA</w:t>
      </w:r>
    </w:p>
    <w:p w14:paraId="16CCAA1A" w14:textId="77777777" w:rsidR="00A77427" w:rsidRDefault="00CC3817">
      <w:r>
        <w:t>COUNTY OF: MARICOPA</w:t>
      </w:r>
    </w:p>
    <w:p w14:paraId="44A66257" w14:textId="0FBD031B" w:rsidR="00A77427" w:rsidRDefault="00CC3817">
      <w:r>
        <w:t xml:space="preserve">I, </w:t>
      </w:r>
      <w:r w:rsidR="004B549D" w:rsidRPr="004B549D">
        <w:rPr>
          <w:b/>
          <w:bCs/>
        </w:rPr>
        <w:t>Your Name</w:t>
      </w:r>
      <w:r>
        <w:t>, a resident of ____________________________ make this statement and General Affidavit upon oath and affirmation of belief and personal knowledge that the following matters, facts and things set forth are true and correct to the best of my knowledge:</w:t>
      </w:r>
    </w:p>
    <w:p w14:paraId="701A2845" w14:textId="624D8B2A" w:rsidR="00A77427" w:rsidRDefault="004B549D" w:rsidP="004B549D">
      <w:pPr>
        <w:pStyle w:val="ListParagraph"/>
        <w:numPr>
          <w:ilvl w:val="0"/>
          <w:numId w:val="4"/>
        </w:numPr>
      </w:pPr>
      <w:r>
        <w:t xml:space="preserve"> </w:t>
      </w:r>
    </w:p>
    <w:p w14:paraId="53E0BC86" w14:textId="63ADB1DB" w:rsidR="004B549D" w:rsidRDefault="004B549D" w:rsidP="004B549D">
      <w:pPr>
        <w:pStyle w:val="ListParagraph"/>
        <w:numPr>
          <w:ilvl w:val="0"/>
          <w:numId w:val="4"/>
        </w:numPr>
      </w:pPr>
      <w:r>
        <w:t xml:space="preserve"> </w:t>
      </w:r>
    </w:p>
    <w:p w14:paraId="198D1A45" w14:textId="77777777" w:rsidR="004B549D" w:rsidRDefault="004B549D" w:rsidP="004B549D">
      <w:pPr>
        <w:pStyle w:val="ListParagraph"/>
        <w:numPr>
          <w:ilvl w:val="0"/>
          <w:numId w:val="4"/>
        </w:numPr>
      </w:pPr>
    </w:p>
    <w:p w14:paraId="3C9FD28F" w14:textId="77777777" w:rsidR="00CC3817" w:rsidRDefault="00CC3817"/>
    <w:p w14:paraId="3687D0CF" w14:textId="70EC8464" w:rsidR="00A77427" w:rsidRDefault="00CC3817">
      <w:r>
        <w:t xml:space="preserve">State of: </w:t>
      </w:r>
    </w:p>
    <w:p w14:paraId="136264DA" w14:textId="77777777" w:rsidR="00A77427" w:rsidRDefault="00CC3817">
      <w:r>
        <w:t>County of: ____________________________</w:t>
      </w:r>
    </w:p>
    <w:p w14:paraId="40C3B5E5" w14:textId="77777777" w:rsidR="00A77427" w:rsidRDefault="00CC3817">
      <w:r>
        <w:t>Subscribed and sworn to (or affirmed) before me on this</w:t>
      </w:r>
    </w:p>
    <w:p w14:paraId="2F25DC99" w14:textId="77777777" w:rsidR="00A77427" w:rsidRDefault="00CC3817">
      <w:r>
        <w:t xml:space="preserve"> _______ day of ______________________, 20_______ </w:t>
      </w:r>
    </w:p>
    <w:p w14:paraId="5A8C9B38" w14:textId="77777777" w:rsidR="00A77427" w:rsidRDefault="00CC3817">
      <w:r>
        <w:t>Signed by: ____________________________</w:t>
      </w:r>
    </w:p>
    <w:p w14:paraId="5F2B91AD" w14:textId="5F3C3025" w:rsidR="00A77427" w:rsidRPr="000C0D60" w:rsidRDefault="00CC3817">
      <w:pPr>
        <w:rPr>
          <w:b/>
          <w:bCs/>
        </w:rPr>
      </w:pPr>
      <w:r w:rsidRPr="000C0D60">
        <w:rPr>
          <w:b/>
          <w:bCs/>
        </w:rPr>
        <w:t>Your Name</w:t>
      </w:r>
    </w:p>
    <w:p w14:paraId="25808DFD" w14:textId="77777777" w:rsidR="00A77427" w:rsidRDefault="00CC3817">
      <w:r>
        <w:t>_____________________________________</w:t>
      </w:r>
    </w:p>
    <w:p w14:paraId="4FD3EB37" w14:textId="77777777" w:rsidR="00A77427" w:rsidRDefault="00CC3817">
      <w:r>
        <w:t>NOTARY PUBLIC SIGNATURE</w:t>
      </w:r>
    </w:p>
    <w:p w14:paraId="77B734C6" w14:textId="77777777" w:rsidR="00A02F19" w:rsidRDefault="00A02F19"/>
    <w:sectPr w:rsidR="00A02F19" w:rsidSect="00A02F19">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584B85"/>
    <w:multiLevelType w:val="hybridMultilevel"/>
    <w:tmpl w:val="D3D29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1653D"/>
    <w:multiLevelType w:val="multilevel"/>
    <w:tmpl w:val="32B23E04"/>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upp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upperLetter"/>
      <w:lvlText w:val="%7."/>
      <w:lvlJc w:val="left"/>
      <w:pPr>
        <w:tabs>
          <w:tab w:val="num" w:pos="5040"/>
        </w:tabs>
        <w:ind w:left="5040" w:hanging="720"/>
      </w:pPr>
    </w:lvl>
    <w:lvl w:ilvl="7">
      <w:start w:val="1"/>
      <w:numFmt w:val="upperRoman"/>
      <w:lvlText w:val="%8."/>
      <w:lvlJc w:val="left"/>
      <w:pPr>
        <w:tabs>
          <w:tab w:val="num" w:pos="5760"/>
        </w:tabs>
        <w:ind w:left="5760" w:hanging="720"/>
      </w:pPr>
    </w:lvl>
    <w:lvl w:ilvl="8">
      <w:start w:val="1"/>
      <w:numFmt w:val="lowerLetter"/>
      <w:lvlText w:val="%9."/>
      <w:lvlJc w:val="left"/>
      <w:pPr>
        <w:tabs>
          <w:tab w:val="num" w:pos="6480"/>
        </w:tabs>
        <w:ind w:left="6480" w:hanging="720"/>
      </w:pPr>
    </w:lvl>
  </w:abstractNum>
  <w:abstractNum w:abstractNumId="2" w15:restartNumberingAfterBreak="0">
    <w:nsid w:val="709F643A"/>
    <w:multiLevelType w:val="hybridMultilevel"/>
    <w:tmpl w:val="B8B4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B76746"/>
    <w:multiLevelType w:val="hybridMultilevel"/>
    <w:tmpl w:val="64E63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zMTUyNLYwMjYxNLBU0lEKTi0uzszPAykwrAUAeZ8IOiwAAAA="/>
  </w:docVars>
  <w:rsids>
    <w:rsidRoot w:val="00A94AF2"/>
    <w:rsid w:val="000C0D60"/>
    <w:rsid w:val="004B549D"/>
    <w:rsid w:val="00A02F19"/>
    <w:rsid w:val="00A94AF2"/>
    <w:rsid w:val="00CC3817"/>
  </w:rsids>
  <m:mathPr>
    <m:mathFont m:val="Cambria Math"/>
    <m:brkBin m:val="before"/>
    <m:brkBinSub m:val="--"/>
    <m:smallFrac m:val="0"/>
    <m:dispDef/>
    <m:lMargin m:val="0"/>
    <m:rMargin m:val="0"/>
    <m:defJc m:val="centerGroup"/>
    <m:wrapIndent m:val="1440"/>
    <m:intLim m:val="subSup"/>
    <m:naryLim m:val="undOvr"/>
  </m:mathPr>
  <w:themeFontLang w:val="en-US" w:bidi="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1F16"/>
  <w15:docId w15:val="{AAEA3B82-25B8-4CDE-A9A5-C0EC9B00C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4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MS P????"/>
        <a:font script="Hang" typeface="?? ??"/>
        <a:font script="Hans" typeface="??"/>
        <a:font script="Hant" typeface="????"/>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MS P????"/>
        <a:font script="Hang" typeface="?? ??"/>
        <a:font script="Hans" typeface="??"/>
        <a:font script="Hant" typeface="????"/>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7</Words>
  <Characters>500</Characters>
  <Application>Microsoft Office Word</Application>
  <DocSecurity>0</DocSecurity>
  <Lines>4</Lines>
  <Paragraphs>1</Paragraphs>
  <ScaleCrop>false</ScaleCrop>
  <Company>officegen</Company>
  <LinksUpToDate>false</LinksUpToDate>
  <CharactersWithSpaces>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gen</dc:creator>
  <cp:lastModifiedBy>James</cp:lastModifiedBy>
  <cp:revision>4</cp:revision>
  <dcterms:created xsi:type="dcterms:W3CDTF">2021-10-25T13:57:00Z</dcterms:created>
  <dcterms:modified xsi:type="dcterms:W3CDTF">2021-10-25T14:20:00Z</dcterms:modified>
</cp:coreProperties>
</file>